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8A6617" w14:textId="5EDFBC6A" w:rsidR="000B1EAF" w:rsidRPr="00531458" w:rsidRDefault="00F90A46" w:rsidP="00FD5302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</w:t>
      </w:r>
      <w:r w:rsidR="00D04C3B"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“</w:t>
      </w:r>
      <w:r w:rsidR="00E60647"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3-minute Concept</w:t>
      </w:r>
      <w:r w:rsidR="00D04C3B"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  <w:r w:rsidR="00E60647"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 xml:space="preserve"> Animated Video Clips Series:</w:t>
      </w:r>
    </w:p>
    <w:p w14:paraId="4612E735" w14:textId="695E4AA3" w:rsidR="00F30BEB" w:rsidRPr="00531458" w:rsidRDefault="000B1EAF" w:rsidP="00FD5302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“</w:t>
      </w:r>
      <w:r w:rsidR="00E60647"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Global Citizenship</w:t>
      </w:r>
      <w:r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5E3CA349" w14:textId="77777777" w:rsidR="00E65470" w:rsidRPr="00531458" w:rsidRDefault="00E60647" w:rsidP="00FD5302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1594E72D" w14:textId="36570CA9" w:rsidR="003C252F" w:rsidRPr="00531458" w:rsidRDefault="003C252F">
      <w:pPr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0C7576AD" w14:textId="109CA304" w:rsidR="00E02245" w:rsidRPr="00531458" w:rsidRDefault="00E02245" w:rsidP="00DF15AE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>A</w:t>
      </w:r>
      <w:r w:rsidR="00C40A64" w:rsidRPr="00531458">
        <w:rPr>
          <w:rFonts w:ascii="Times New Roman" w:eastAsia="微軟正黑體" w:hAnsi="Times New Roman" w:cs="Times New Roman"/>
          <w:b/>
          <w:sz w:val="28"/>
          <w:szCs w:val="28"/>
        </w:rPr>
        <w:t>.</w:t>
      </w:r>
      <w:r w:rsidR="00C40A64" w:rsidRPr="00531458">
        <w:rPr>
          <w:rFonts w:ascii="Times New Roman" w:eastAsia="微軟正黑體" w:hAnsi="Times New Roman" w:cs="Times New Roman"/>
          <w:b/>
          <w:sz w:val="28"/>
          <w:szCs w:val="28"/>
        </w:rPr>
        <w:tab/>
        <w:t>Fill</w:t>
      </w:r>
      <w:r w:rsidR="002479E1" w:rsidRPr="00531458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="00C40A64" w:rsidRPr="00531458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2479E1" w:rsidRPr="00531458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="00C40A64" w:rsidRPr="00531458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2479E1" w:rsidRPr="00531458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="00C40A64" w:rsidRPr="00531458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2479E1"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11568FB6" w14:textId="259CBB6E" w:rsidR="003A3BFB" w:rsidRPr="00531458" w:rsidRDefault="000027A8" w:rsidP="00DF15AE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>
        <w:rPr>
          <w:rFonts w:ascii="Times New Roman" w:eastAsia="微軟正黑體" w:hAnsi="Times New Roman" w:cs="Times New Roman"/>
          <w:b/>
          <w:sz w:val="28"/>
          <w:szCs w:val="28"/>
        </w:rPr>
        <w:t>Put the correct answer</w:t>
      </w:r>
      <w:r w:rsidR="00E02245"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in the space provided.</w:t>
      </w:r>
    </w:p>
    <w:p w14:paraId="40D3E9D2" w14:textId="77777777" w:rsidR="00FD5302" w:rsidRPr="00531458" w:rsidRDefault="00FD5302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1CBDF9AE" w14:textId="64268593" w:rsidR="003C252F" w:rsidRPr="00531458" w:rsidRDefault="00E02245" w:rsidP="00452A6A">
      <w:pPr>
        <w:snapToGrid w:val="0"/>
        <w:spacing w:line="276" w:lineRule="auto"/>
        <w:jc w:val="center"/>
        <w:rPr>
          <w:rFonts w:ascii="Times New Roman" w:eastAsia="微軟正黑體" w:hAnsi="Times New Roman" w:cs="Times New Roman"/>
          <w:sz w:val="28"/>
          <w:szCs w:val="28"/>
        </w:rPr>
      </w:pPr>
      <w:r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The qualities of global citizens include</w:t>
      </w:r>
      <w:r w:rsidR="000B1EAF" w:rsidRPr="00531458">
        <w:rPr>
          <w:rFonts w:ascii="Times New Roman" w:eastAsia="微軟正黑體" w:hAnsi="Times New Roman" w:cs="Times New Roman"/>
          <w:sz w:val="28"/>
          <w:szCs w:val="28"/>
          <w:lang w:eastAsia="zh-HK"/>
        </w:rPr>
        <w:t>:</w:t>
      </w:r>
    </w:p>
    <w:p w14:paraId="3F203A43" w14:textId="77777777" w:rsidR="003A3BFB" w:rsidRPr="00531458" w:rsidRDefault="003A3BFB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  <w:r w:rsidRPr="00531458">
        <w:rPr>
          <w:rFonts w:ascii="Times New Roman" w:eastAsia="微軟正黑體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8D74AFB" wp14:editId="16B931C4">
            <wp:simplePos x="0" y="0"/>
            <wp:positionH relativeFrom="column">
              <wp:posOffset>1105535</wp:posOffset>
            </wp:positionH>
            <wp:positionV relativeFrom="paragraph">
              <wp:posOffset>71158</wp:posOffset>
            </wp:positionV>
            <wp:extent cx="3923665" cy="1913890"/>
            <wp:effectExtent l="0" t="0" r="19685" b="10160"/>
            <wp:wrapTight wrapText="bothSides">
              <wp:wrapPolygon edited="0">
                <wp:start x="315" y="0"/>
                <wp:lineTo x="0" y="645"/>
                <wp:lineTo x="0" y="20640"/>
                <wp:lineTo x="210" y="21500"/>
                <wp:lineTo x="315" y="21500"/>
                <wp:lineTo x="21394" y="21500"/>
                <wp:lineTo x="21603" y="20855"/>
                <wp:lineTo x="21603" y="645"/>
                <wp:lineTo x="21289" y="0"/>
                <wp:lineTo x="315" y="0"/>
              </wp:wrapPolygon>
            </wp:wrapTight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680311" w14:textId="77777777" w:rsidR="003C252F" w:rsidRPr="00531458" w:rsidRDefault="003C252F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7B4A7E23" w14:textId="77777777" w:rsidR="008D67FC" w:rsidRPr="00531458" w:rsidRDefault="008D67FC">
      <w:pPr>
        <w:pStyle w:val="ListParagraph"/>
        <w:snapToGrid w:val="0"/>
        <w:spacing w:line="276" w:lineRule="auto"/>
        <w:ind w:leftChars="0" w:left="36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73D5F22F" w14:textId="77777777" w:rsidR="008D67FC" w:rsidRPr="00531458" w:rsidRDefault="008D67FC">
      <w:pPr>
        <w:pStyle w:val="ListParagraph"/>
        <w:snapToGrid w:val="0"/>
        <w:spacing w:line="276" w:lineRule="auto"/>
        <w:ind w:leftChars="0" w:left="36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71B8DD72" w14:textId="77777777" w:rsidR="00E65470" w:rsidRPr="00531458" w:rsidRDefault="00E65470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C145FAA" w14:textId="77777777" w:rsidR="003A3BFB" w:rsidRPr="00531458" w:rsidRDefault="003A3BFB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14A6E356" w14:textId="77777777" w:rsidR="003A3BFB" w:rsidRPr="00531458" w:rsidRDefault="003A3BFB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616C2744" w14:textId="77777777" w:rsidR="00D04C3B" w:rsidRPr="00531458" w:rsidRDefault="00D04C3B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0D2B516B" w14:textId="77777777" w:rsidR="00D04C3B" w:rsidRPr="00531458" w:rsidRDefault="00D04C3B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7B501555" w14:textId="5311F8D7" w:rsidR="003A3BFB" w:rsidRPr="00531458" w:rsidRDefault="003A3BFB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4A4F6ABE" w14:textId="77777777" w:rsidR="00E02245" w:rsidRPr="00531458" w:rsidRDefault="00E02245" w:rsidP="00DF15AE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>B</w:t>
      </w:r>
      <w:r w:rsidR="00C40A64" w:rsidRPr="00531458">
        <w:rPr>
          <w:rFonts w:ascii="Times New Roman" w:eastAsia="微軟正黑體" w:hAnsi="Times New Roman" w:cs="Times New Roman"/>
          <w:b/>
          <w:sz w:val="28"/>
          <w:szCs w:val="28"/>
        </w:rPr>
        <w:t>.</w:t>
      </w:r>
      <w:r w:rsidR="00C40A64" w:rsidRPr="00531458">
        <w:rPr>
          <w:rFonts w:ascii="Times New Roman" w:eastAsia="微軟正黑體" w:hAnsi="Times New Roman" w:cs="Times New Roman"/>
          <w:b/>
          <w:sz w:val="28"/>
          <w:szCs w:val="28"/>
        </w:rPr>
        <w:tab/>
        <w:t>True or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False</w:t>
      </w:r>
    </w:p>
    <w:p w14:paraId="2DC1D3E3" w14:textId="70B9DB06" w:rsidR="00F8325D" w:rsidRPr="00C439F7" w:rsidRDefault="00E02245" w:rsidP="00C439F7">
      <w:pPr>
        <w:spacing w:after="160" w:line="276" w:lineRule="auto"/>
        <w:jc w:val="both"/>
        <w:rPr>
          <w:rFonts w:ascii="Times New Roman" w:eastAsia="微軟正黑體" w:hAnsi="Times New Roman" w:cs="Times New Roman"/>
          <w:b/>
          <w:bCs/>
          <w:sz w:val="28"/>
          <w:szCs w:val="28"/>
        </w:rPr>
      </w:pP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>Stud</w:t>
      </w:r>
      <w:r w:rsidR="001A571A">
        <w:rPr>
          <w:rFonts w:ascii="Times New Roman" w:eastAsia="微軟正黑體" w:hAnsi="Times New Roman" w:cs="Times New Roman"/>
          <w:b/>
          <w:sz w:val="28"/>
          <w:szCs w:val="28"/>
        </w:rPr>
        <w:t>y the following sentences</w:t>
      </w:r>
      <w:r w:rsidR="007467CB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7467CB">
        <w:rPr>
          <w:rFonts w:ascii="Times New Roman" w:eastAsia="微軟正黑體" w:hAnsi="Times New Roman" w:cs="Times New Roman" w:hint="eastAsia"/>
          <w:b/>
          <w:sz w:val="28"/>
          <w:szCs w:val="28"/>
        </w:rPr>
        <w:t>about</w:t>
      </w:r>
      <w:r w:rsidR="007467CB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7467CB" w:rsidRPr="007467CB">
        <w:rPr>
          <w:rFonts w:ascii="Times New Roman" w:eastAsia="微軟正黑體" w:hAnsi="Times New Roman" w:cs="Times New Roman"/>
          <w:b/>
          <w:bCs/>
          <w:sz w:val="28"/>
          <w:szCs w:val="28"/>
        </w:rPr>
        <w:t>“Global Citizenship”</w:t>
      </w:r>
      <w:r w:rsidR="00797E55" w:rsidRPr="00531458">
        <w:rPr>
          <w:rFonts w:ascii="Times New Roman" w:eastAsia="微軟正黑體" w:hAnsi="Times New Roman" w:cs="Times New Roman"/>
          <w:b/>
          <w:sz w:val="28"/>
          <w:szCs w:val="28"/>
        </w:rPr>
        <w:t>.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797E55" w:rsidRPr="00531458">
        <w:rPr>
          <w:rFonts w:ascii="Times New Roman" w:eastAsia="微軟正黑體" w:hAnsi="Times New Roman" w:cs="Times New Roman"/>
          <w:b/>
          <w:sz w:val="28"/>
          <w:szCs w:val="28"/>
        </w:rPr>
        <w:t>Put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CB2798"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a 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>“T” in the blank</w:t>
      </w:r>
      <w:r w:rsidR="00FD5302"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for 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>correct description</w:t>
      </w:r>
      <w:r w:rsidR="00797E55"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and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CB2798" w:rsidRPr="00531458">
        <w:rPr>
          <w:rFonts w:ascii="Times New Roman" w:eastAsia="微軟正黑體" w:hAnsi="Times New Roman" w:cs="Times New Roman"/>
          <w:b/>
          <w:sz w:val="28"/>
          <w:szCs w:val="28"/>
        </w:rPr>
        <w:t>a</w:t>
      </w:r>
      <w:r w:rsidR="00797E55" w:rsidRPr="00531458">
        <w:rPr>
          <w:rFonts w:ascii="Times New Roman" w:eastAsia="微軟正黑體" w:hAnsi="Times New Roman" w:cs="Times New Roman"/>
          <w:b/>
          <w:sz w:val="28"/>
          <w:szCs w:val="28"/>
        </w:rPr>
        <w:t>n</w:t>
      </w:r>
      <w:r w:rsidR="00CB2798"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>“F”</w:t>
      </w:r>
      <w:r w:rsidR="007467CB">
        <w:rPr>
          <w:rFonts w:ascii="Times New Roman" w:eastAsia="微軟正黑體" w:hAnsi="Times New Roman" w:cs="Times New Roman"/>
          <w:b/>
          <w:sz w:val="28"/>
          <w:szCs w:val="28"/>
        </w:rPr>
        <w:t xml:space="preserve"> for incorrect </w:t>
      </w:r>
      <w:r w:rsidR="00FD5302" w:rsidRPr="00531458">
        <w:rPr>
          <w:rFonts w:ascii="Times New Roman" w:eastAsia="微軟正黑體" w:hAnsi="Times New Roman" w:cs="Times New Roman"/>
          <w:b/>
          <w:sz w:val="28"/>
          <w:szCs w:val="28"/>
        </w:rPr>
        <w:t>description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55"/>
        <w:gridCol w:w="759"/>
      </w:tblGrid>
      <w:tr w:rsidR="00F8325D" w:rsidRPr="00531458" w14:paraId="47A02266" w14:textId="77777777" w:rsidTr="00F30BEB">
        <w:tc>
          <w:tcPr>
            <w:tcW w:w="421" w:type="dxa"/>
          </w:tcPr>
          <w:p w14:paraId="7FEA6C46" w14:textId="77777777" w:rsidR="00F8325D" w:rsidRPr="00531458" w:rsidRDefault="00F8325D" w:rsidP="00C439F7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5F48BE33" w14:textId="77777777" w:rsidR="00F8325D" w:rsidRPr="00531458" w:rsidRDefault="00FD5302" w:rsidP="008129FA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“</w:t>
            </w:r>
            <w:r w:rsidR="00040BB0"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Global citizens</w:t>
            </w: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”</w:t>
            </w:r>
            <w:r w:rsidR="00040BB0"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are concerned with topics such as gender equality, global wealth disparity, global refugee crisis, cultural heritage conservation, climate change, food safety, etc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04B5A5A3" w14:textId="4E1E6E47" w:rsidR="00F8325D" w:rsidRPr="007F118E" w:rsidRDefault="00F8325D" w:rsidP="00C439F7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531458" w14:paraId="6DDC928F" w14:textId="77777777" w:rsidTr="00F30BEB">
        <w:tc>
          <w:tcPr>
            <w:tcW w:w="421" w:type="dxa"/>
          </w:tcPr>
          <w:p w14:paraId="65548822" w14:textId="77777777" w:rsidR="00F8325D" w:rsidRPr="00531458" w:rsidRDefault="00F8325D" w:rsidP="00C439F7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76F75B76" w14:textId="4B8D8EE6" w:rsidR="00F8325D" w:rsidRPr="00531458" w:rsidRDefault="00BA2AD3" w:rsidP="008129FA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People are impressed by the effort shown by the girl in the video who </w:t>
            </w:r>
            <w:r w:rsidR="00040BB0"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rais</w:t>
            </w: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ed</w:t>
            </w:r>
            <w:r w:rsidR="00040BB0"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money </w:t>
            </w: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to buy mosquito nets for people in Africa</w:t>
            </w:r>
            <w:r w:rsidR="00040BB0" w:rsidRPr="00531458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7CB947" w14:textId="4545973F" w:rsidR="00F8325D" w:rsidRPr="007F118E" w:rsidRDefault="00F8325D" w:rsidP="00C439F7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531458" w14:paraId="3A4614CF" w14:textId="77777777" w:rsidTr="00F30BEB">
        <w:tc>
          <w:tcPr>
            <w:tcW w:w="421" w:type="dxa"/>
          </w:tcPr>
          <w:p w14:paraId="41EF79E0" w14:textId="77777777" w:rsidR="00F8325D" w:rsidRPr="00531458" w:rsidRDefault="00F8325D" w:rsidP="00C439F7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1B235F05" w14:textId="61A63DDA" w:rsidR="00F8325D" w:rsidRPr="00531458" w:rsidRDefault="00FD5302" w:rsidP="007F118E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>“</w:t>
            </w:r>
            <w:r w:rsidR="00BA2AD3"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>Global citizens</w:t>
            </w: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>”</w:t>
            </w:r>
            <w:r w:rsidR="00BA2AD3"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</w:t>
            </w:r>
            <w:r w:rsidR="00797E55"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only </w:t>
            </w:r>
            <w:r w:rsidR="00BA2AD3"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>care about non-local issues</w:t>
            </w:r>
            <w:r w:rsidR="00797E55"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happening in places around the world, but not issues happening in local society</w:t>
            </w:r>
            <w:r w:rsidRPr="00531458">
              <w:rPr>
                <w:rFonts w:ascii="Times New Roman" w:eastAsia="微軟正黑體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00F1B9" w14:textId="047498CE" w:rsidR="00F8325D" w:rsidRPr="007F118E" w:rsidRDefault="00F8325D" w:rsidP="00C439F7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14FB60B6" w14:textId="034CA22C" w:rsidR="001A571A" w:rsidRPr="00531458" w:rsidRDefault="001A571A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643E86B2" w14:textId="77777777" w:rsidR="003C252F" w:rsidRPr="00531458" w:rsidRDefault="006E20EA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 xml:space="preserve">C. </w:t>
      </w:r>
      <w:r w:rsidRPr="00531458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4DC23D6B" w14:textId="77777777" w:rsidR="00647EF4" w:rsidRPr="00531458" w:rsidRDefault="00647EF4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2FBB1B26" w14:textId="419FC171" w:rsidR="0095233F" w:rsidRPr="007467CB" w:rsidRDefault="006E20EA" w:rsidP="00452A6A">
      <w:pPr>
        <w:adjustRightInd w:val="0"/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  <w:r w:rsidRPr="007467CB">
        <w:rPr>
          <w:rFonts w:ascii="Times New Roman" w:eastAsia="微軟正黑體" w:hAnsi="Times New Roman" w:cs="Times New Roman"/>
          <w:sz w:val="28"/>
          <w:szCs w:val="28"/>
        </w:rPr>
        <w:t xml:space="preserve">In face of </w:t>
      </w:r>
      <w:r w:rsidR="00AC062E" w:rsidRPr="007467CB">
        <w:rPr>
          <w:rFonts w:ascii="Times New Roman" w:eastAsia="微軟正黑體" w:hAnsi="Times New Roman" w:cs="Times New Roman"/>
          <w:sz w:val="28"/>
          <w:szCs w:val="28"/>
        </w:rPr>
        <w:t xml:space="preserve">the </w:t>
      </w:r>
      <w:r w:rsidRPr="007467CB">
        <w:rPr>
          <w:rFonts w:ascii="Times New Roman" w:eastAsia="微軟正黑體" w:hAnsi="Times New Roman" w:cs="Times New Roman"/>
          <w:sz w:val="28"/>
          <w:szCs w:val="28"/>
        </w:rPr>
        <w:t>challenges that threaten the well-being of humankind, what actions can global citizens take</w:t>
      </w:r>
      <w:r w:rsidR="000B1EAF" w:rsidRPr="007467CB">
        <w:rPr>
          <w:rFonts w:ascii="Times New Roman" w:eastAsia="微軟正黑體" w:hAnsi="Times New Roman" w:cs="Times New Roman"/>
          <w:sz w:val="28"/>
          <w:szCs w:val="28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531458" w14:paraId="6EC9523F" w14:textId="77777777" w:rsidTr="00531458">
        <w:tc>
          <w:tcPr>
            <w:tcW w:w="8640" w:type="dxa"/>
            <w:vAlign w:val="center"/>
          </w:tcPr>
          <w:p w14:paraId="380D3C26" w14:textId="5ABDD7F2" w:rsidR="005A2243" w:rsidRPr="007F118E" w:rsidRDefault="005A2243" w:rsidP="007F118E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321B35" w:rsidRPr="00531458" w14:paraId="10EC6673" w14:textId="77777777" w:rsidTr="00531458">
        <w:tc>
          <w:tcPr>
            <w:tcW w:w="8640" w:type="dxa"/>
            <w:vAlign w:val="center"/>
          </w:tcPr>
          <w:p w14:paraId="3C652FED" w14:textId="0F9F769C" w:rsidR="00321B35" w:rsidRPr="007F118E" w:rsidRDefault="00321B35" w:rsidP="00083FFE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21B35" w:rsidRPr="00531458" w14:paraId="5368809E" w14:textId="77777777" w:rsidTr="00531458">
        <w:tc>
          <w:tcPr>
            <w:tcW w:w="8640" w:type="dxa"/>
            <w:vAlign w:val="center"/>
          </w:tcPr>
          <w:p w14:paraId="58230AF7" w14:textId="3300CC1D" w:rsidR="00321B35" w:rsidRPr="007F118E" w:rsidRDefault="00321B35" w:rsidP="00083FFE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531458" w:rsidRPr="00531458" w14:paraId="54160286" w14:textId="77777777" w:rsidTr="00531458">
        <w:tc>
          <w:tcPr>
            <w:tcW w:w="8640" w:type="dxa"/>
            <w:vAlign w:val="center"/>
          </w:tcPr>
          <w:p w14:paraId="6CDF7846" w14:textId="11316AE6" w:rsidR="00531458" w:rsidRPr="007F118E" w:rsidRDefault="00531458" w:rsidP="000763C6">
            <w:pPr>
              <w:adjustRightInd w:val="0"/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432A5C26" w14:textId="77777777" w:rsidR="00531458" w:rsidRPr="00531458" w:rsidRDefault="00531458" w:rsidP="00531458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</w:p>
    <w:p w14:paraId="65945C85" w14:textId="07AE4219" w:rsidR="00531458" w:rsidRPr="00531458" w:rsidRDefault="00531458" w:rsidP="00531458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6B1B13E6" w14:textId="77777777" w:rsidR="003C252F" w:rsidRPr="00531458" w:rsidRDefault="003C252F" w:rsidP="00452A6A">
      <w:pPr>
        <w:adjustRightInd w:val="0"/>
        <w:snapToGrid w:val="0"/>
        <w:spacing w:line="276" w:lineRule="auto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3C252F" w:rsidRPr="00531458" w:rsidSect="00766CDB">
      <w:footerReference w:type="default" r:id="rId13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92BB7D" w14:textId="77777777" w:rsidR="00DB6C37" w:rsidRDefault="00DB6C37" w:rsidP="00DE19B0">
      <w:r>
        <w:separator/>
      </w:r>
    </w:p>
  </w:endnote>
  <w:endnote w:type="continuationSeparator" w:id="0">
    <w:p w14:paraId="0D41D94E" w14:textId="77777777" w:rsidR="00DB6C37" w:rsidRDefault="00DB6C37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3139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CDC579" w14:textId="0C3258CF" w:rsidR="00A5207F" w:rsidRDefault="00A520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0A4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A2CEF0E" w14:textId="77777777" w:rsidR="00A5207F" w:rsidRDefault="00A52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A89DF0" w14:textId="77777777" w:rsidR="00DB6C37" w:rsidRDefault="00DB6C37" w:rsidP="00DE19B0">
      <w:r>
        <w:separator/>
      </w:r>
    </w:p>
  </w:footnote>
  <w:footnote w:type="continuationSeparator" w:id="0">
    <w:p w14:paraId="67F8E3B9" w14:textId="77777777" w:rsidR="00DB6C37" w:rsidRDefault="00DB6C37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FC7934"/>
    <w:multiLevelType w:val="hybridMultilevel"/>
    <w:tmpl w:val="577E0A76"/>
    <w:lvl w:ilvl="0" w:tplc="E2B6F1F2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sDA1NDS0NLU0t7BU0lEKTi0uzszPAykwMqgFAGXIbygtAAAA"/>
  </w:docVars>
  <w:rsids>
    <w:rsidRoot w:val="003C252F"/>
    <w:rsid w:val="000027A8"/>
    <w:rsid w:val="00027468"/>
    <w:rsid w:val="00040BB0"/>
    <w:rsid w:val="00057349"/>
    <w:rsid w:val="00061D1C"/>
    <w:rsid w:val="000644EF"/>
    <w:rsid w:val="000763C6"/>
    <w:rsid w:val="00083FFE"/>
    <w:rsid w:val="00085A41"/>
    <w:rsid w:val="000959FE"/>
    <w:rsid w:val="00096297"/>
    <w:rsid w:val="000B1EAF"/>
    <w:rsid w:val="000E4543"/>
    <w:rsid w:val="000F231A"/>
    <w:rsid w:val="00117686"/>
    <w:rsid w:val="00132BFB"/>
    <w:rsid w:val="0014273E"/>
    <w:rsid w:val="00144E0A"/>
    <w:rsid w:val="00146B65"/>
    <w:rsid w:val="00170C55"/>
    <w:rsid w:val="001A571A"/>
    <w:rsid w:val="001B2239"/>
    <w:rsid w:val="001D5A1F"/>
    <w:rsid w:val="001E5B7C"/>
    <w:rsid w:val="001F3A80"/>
    <w:rsid w:val="001F55A6"/>
    <w:rsid w:val="002046B8"/>
    <w:rsid w:val="002079DB"/>
    <w:rsid w:val="002208BE"/>
    <w:rsid w:val="002479E1"/>
    <w:rsid w:val="002C2E00"/>
    <w:rsid w:val="002E4E00"/>
    <w:rsid w:val="00321B35"/>
    <w:rsid w:val="003338DF"/>
    <w:rsid w:val="00370C77"/>
    <w:rsid w:val="003718BD"/>
    <w:rsid w:val="003917F8"/>
    <w:rsid w:val="00396F8B"/>
    <w:rsid w:val="003A3440"/>
    <w:rsid w:val="003A3BFB"/>
    <w:rsid w:val="003A4AA4"/>
    <w:rsid w:val="003B2DC7"/>
    <w:rsid w:val="003C252F"/>
    <w:rsid w:val="00403448"/>
    <w:rsid w:val="004273AB"/>
    <w:rsid w:val="00435BDE"/>
    <w:rsid w:val="00452A6A"/>
    <w:rsid w:val="00467466"/>
    <w:rsid w:val="00470225"/>
    <w:rsid w:val="00480F98"/>
    <w:rsid w:val="00486030"/>
    <w:rsid w:val="0048636A"/>
    <w:rsid w:val="00497CC4"/>
    <w:rsid w:val="004A0DBE"/>
    <w:rsid w:val="004B4405"/>
    <w:rsid w:val="004B7337"/>
    <w:rsid w:val="004D3EAD"/>
    <w:rsid w:val="00531458"/>
    <w:rsid w:val="00544D96"/>
    <w:rsid w:val="00547DBA"/>
    <w:rsid w:val="00553CDB"/>
    <w:rsid w:val="00575289"/>
    <w:rsid w:val="0058740E"/>
    <w:rsid w:val="005A2243"/>
    <w:rsid w:val="005B3AD6"/>
    <w:rsid w:val="005C11F5"/>
    <w:rsid w:val="005C3CCD"/>
    <w:rsid w:val="005E323B"/>
    <w:rsid w:val="00627480"/>
    <w:rsid w:val="00647EF4"/>
    <w:rsid w:val="006901F7"/>
    <w:rsid w:val="00695AFC"/>
    <w:rsid w:val="006B2C9F"/>
    <w:rsid w:val="006B388E"/>
    <w:rsid w:val="006E03F3"/>
    <w:rsid w:val="006E1528"/>
    <w:rsid w:val="006E20EA"/>
    <w:rsid w:val="006E6BDD"/>
    <w:rsid w:val="0071338F"/>
    <w:rsid w:val="00724446"/>
    <w:rsid w:val="007367BF"/>
    <w:rsid w:val="007467CB"/>
    <w:rsid w:val="0075594D"/>
    <w:rsid w:val="00762034"/>
    <w:rsid w:val="00766CDB"/>
    <w:rsid w:val="00797E55"/>
    <w:rsid w:val="007A16A0"/>
    <w:rsid w:val="007D1E2D"/>
    <w:rsid w:val="007E3282"/>
    <w:rsid w:val="007F118E"/>
    <w:rsid w:val="008008EB"/>
    <w:rsid w:val="008129FA"/>
    <w:rsid w:val="00813220"/>
    <w:rsid w:val="00814D6C"/>
    <w:rsid w:val="008239CF"/>
    <w:rsid w:val="00825C75"/>
    <w:rsid w:val="00825D00"/>
    <w:rsid w:val="008335C0"/>
    <w:rsid w:val="00836EEA"/>
    <w:rsid w:val="008378D0"/>
    <w:rsid w:val="00845E09"/>
    <w:rsid w:val="00857FBE"/>
    <w:rsid w:val="00861FB3"/>
    <w:rsid w:val="008760B8"/>
    <w:rsid w:val="008A1AEF"/>
    <w:rsid w:val="008A4279"/>
    <w:rsid w:val="008A723C"/>
    <w:rsid w:val="008B41BD"/>
    <w:rsid w:val="008D5F1D"/>
    <w:rsid w:val="008D67FC"/>
    <w:rsid w:val="00904985"/>
    <w:rsid w:val="009219EC"/>
    <w:rsid w:val="009355CF"/>
    <w:rsid w:val="00937A63"/>
    <w:rsid w:val="00940CB7"/>
    <w:rsid w:val="00946772"/>
    <w:rsid w:val="0095233F"/>
    <w:rsid w:val="00961CCF"/>
    <w:rsid w:val="00982AF6"/>
    <w:rsid w:val="009A3C51"/>
    <w:rsid w:val="009B115E"/>
    <w:rsid w:val="009C13B1"/>
    <w:rsid w:val="009C1709"/>
    <w:rsid w:val="009C177E"/>
    <w:rsid w:val="009D1A07"/>
    <w:rsid w:val="009D75E5"/>
    <w:rsid w:val="009F0C38"/>
    <w:rsid w:val="009F149F"/>
    <w:rsid w:val="009F4178"/>
    <w:rsid w:val="00A138D2"/>
    <w:rsid w:val="00A27076"/>
    <w:rsid w:val="00A30741"/>
    <w:rsid w:val="00A5207F"/>
    <w:rsid w:val="00A53800"/>
    <w:rsid w:val="00AA2F21"/>
    <w:rsid w:val="00AC062E"/>
    <w:rsid w:val="00AD64AC"/>
    <w:rsid w:val="00B077A6"/>
    <w:rsid w:val="00B41A0E"/>
    <w:rsid w:val="00B5675A"/>
    <w:rsid w:val="00B61FB5"/>
    <w:rsid w:val="00B66DE4"/>
    <w:rsid w:val="00B93A40"/>
    <w:rsid w:val="00B93FFA"/>
    <w:rsid w:val="00BA2AD3"/>
    <w:rsid w:val="00BA2BFB"/>
    <w:rsid w:val="00BC344A"/>
    <w:rsid w:val="00BC4C1E"/>
    <w:rsid w:val="00BF1475"/>
    <w:rsid w:val="00C11B5D"/>
    <w:rsid w:val="00C13473"/>
    <w:rsid w:val="00C26420"/>
    <w:rsid w:val="00C40A64"/>
    <w:rsid w:val="00C439F7"/>
    <w:rsid w:val="00C46F59"/>
    <w:rsid w:val="00C65D19"/>
    <w:rsid w:val="00C95ABA"/>
    <w:rsid w:val="00CA0E88"/>
    <w:rsid w:val="00CA5824"/>
    <w:rsid w:val="00CB0704"/>
    <w:rsid w:val="00CB2798"/>
    <w:rsid w:val="00CB60F1"/>
    <w:rsid w:val="00CD26A7"/>
    <w:rsid w:val="00CD4318"/>
    <w:rsid w:val="00CD7FA9"/>
    <w:rsid w:val="00CE16EC"/>
    <w:rsid w:val="00D04C3B"/>
    <w:rsid w:val="00D06C36"/>
    <w:rsid w:val="00D23E71"/>
    <w:rsid w:val="00D50E21"/>
    <w:rsid w:val="00D62C74"/>
    <w:rsid w:val="00D721D4"/>
    <w:rsid w:val="00D937C7"/>
    <w:rsid w:val="00D947F9"/>
    <w:rsid w:val="00DB6C37"/>
    <w:rsid w:val="00DC1BCA"/>
    <w:rsid w:val="00DD5EE0"/>
    <w:rsid w:val="00DE19B0"/>
    <w:rsid w:val="00DE19D9"/>
    <w:rsid w:val="00DF15AE"/>
    <w:rsid w:val="00E02245"/>
    <w:rsid w:val="00E11E73"/>
    <w:rsid w:val="00E21261"/>
    <w:rsid w:val="00E26F48"/>
    <w:rsid w:val="00E60647"/>
    <w:rsid w:val="00E65470"/>
    <w:rsid w:val="00EA3B06"/>
    <w:rsid w:val="00EB03EE"/>
    <w:rsid w:val="00ED4E82"/>
    <w:rsid w:val="00F034E5"/>
    <w:rsid w:val="00F30BEB"/>
    <w:rsid w:val="00F3657C"/>
    <w:rsid w:val="00F464C1"/>
    <w:rsid w:val="00F51E2C"/>
    <w:rsid w:val="00F65614"/>
    <w:rsid w:val="00F76A6A"/>
    <w:rsid w:val="00F8325D"/>
    <w:rsid w:val="00F906F2"/>
    <w:rsid w:val="00F90A46"/>
    <w:rsid w:val="00FA401E"/>
    <w:rsid w:val="00FB477F"/>
    <w:rsid w:val="00FD0CFF"/>
    <w:rsid w:val="00FD5302"/>
    <w:rsid w:val="00FE78BB"/>
    <w:rsid w:val="00FF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30B31B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0BEB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0BEB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D721D4"/>
    <w:pPr>
      <w:spacing w:after="0" w:line="240" w:lineRule="auto"/>
    </w:pPr>
  </w:style>
  <w:style w:type="paragraph" w:customStyle="1" w:styleId="Default">
    <w:name w:val="Default"/>
    <w:rsid w:val="00D721D4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C11B5D"/>
    <w:pPr>
      <w:spacing w:after="0" w:line="240" w:lineRule="auto"/>
    </w:pPr>
    <w:rPr>
      <w:kern w:val="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11B5D"/>
    <w:pPr>
      <w:spacing w:after="0" w:line="240" w:lineRule="auto"/>
    </w:pPr>
    <w:rPr>
      <w:kern w:val="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11B5D"/>
    <w:pPr>
      <w:spacing w:after="0" w:line="240" w:lineRule="auto"/>
    </w:pPr>
    <w:rPr>
      <w:kern w:val="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531458"/>
    <w:rPr>
      <w:kern w:val="2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A1AE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AE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1AEF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A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1AEF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/>
      <dgm:spPr/>
      <dgm:t>
        <a:bodyPr/>
        <a:lstStyle/>
        <a:p>
          <a:pPr algn="ctr"/>
          <a:r>
            <a:rPr lang="en-US" altLang="zh-HK">
              <a:latin typeface="Times New Roman" panose="02020603050405020304" pitchFamily="18" charset="0"/>
              <a:cs typeface="Times New Roman" panose="02020603050405020304" pitchFamily="18" charset="0"/>
            </a:rPr>
            <a:t>Qualities of Global Citizens</a:t>
          </a:r>
          <a:endParaRPr lang="zh-TW" alt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/>
      <dgm:spPr/>
      <dgm:t>
        <a:bodyPr/>
        <a:lstStyle/>
        <a:p>
          <a:pPr algn="ctr"/>
          <a:r>
            <a:rPr lang="en-US" altLang="zh-HK" b="0">
              <a:latin typeface="Times New Roman" panose="02020603050405020304" pitchFamily="18" charset="0"/>
              <a:cs typeface="Times New Roman" panose="02020603050405020304" pitchFamily="18" charset="0"/>
            </a:rPr>
            <a:t>Understanding the world</a:t>
          </a:r>
          <a:endParaRPr lang="zh-TW" altLang="en-US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/>
      <dgm:spPr/>
      <dgm:t>
        <a:bodyPr/>
        <a:lstStyle/>
        <a:p>
          <a:pPr algn="ctr"/>
          <a:r>
            <a:rPr lang="en-US" altLang="zh-HK" b="0">
              <a:latin typeface="Times New Roman" panose="02020603050405020304" pitchFamily="18" charset="0"/>
              <a:cs typeface="Times New Roman" panose="02020603050405020304" pitchFamily="18" charset="0"/>
            </a:rPr>
            <a:t>Respecting diversity</a:t>
          </a:r>
          <a:endParaRPr lang="zh-TW" altLang="en-US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/>
      <dgm:spPr/>
      <dgm:t>
        <a:bodyPr/>
        <a:lstStyle/>
        <a:p>
          <a:pPr algn="ctr"/>
          <a:r>
            <a:rPr lang="en-US" altLang="zh-HK" b="0">
              <a:latin typeface="Times New Roman" panose="02020603050405020304" pitchFamily="18" charset="0"/>
              <a:cs typeface="Times New Roman" panose="02020603050405020304" pitchFamily="18" charset="0"/>
            </a:rPr>
            <a:t>Being a communicator and problem sovler</a:t>
          </a:r>
          <a:endParaRPr lang="zh-TW" altLang="en-US" b="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/>
      <dgm:spPr/>
      <dgm:t>
        <a:bodyPr/>
        <a:lstStyle/>
        <a:p>
          <a:pPr algn="ctr"/>
          <a:r>
            <a:rPr lang="en-US" altLang="zh-TW" b="0" i="0" u="none" strike="noStrike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__________</a:t>
          </a:r>
          <a:endParaRPr lang="zh-TW" altLang="en-US" b="0" i="0" u="none" strike="noStrike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761BBBE-3B86-4D40-A57E-AA0D52BB8B1A}" type="pres">
      <dgm:prSet presAssocID="{647605FC-F579-4EC5-8A35-F58D596FEC50}" presName="matrix" presStyleCnt="0"/>
      <dgm:spPr/>
    </dgm:pt>
    <dgm:pt modelId="{771DE508-76C1-41E5-9437-66886E9D1E16}" type="pres">
      <dgm:prSet presAssocID="{647605FC-F579-4EC5-8A35-F58D596FEC50}" presName="tile1" presStyleLbl="node1" presStyleIdx="0" presStyleCnt="4"/>
      <dgm:spPr/>
      <dgm:t>
        <a:bodyPr/>
        <a:lstStyle/>
        <a:p>
          <a:endParaRPr lang="en-US"/>
        </a:p>
      </dgm:t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5E91083-95B2-459F-B6D1-69CAD87384FF}" type="pres">
      <dgm:prSet presAssocID="{647605FC-F579-4EC5-8A35-F58D596FEC50}" presName="tile2" presStyleLbl="node1" presStyleIdx="1" presStyleCnt="4" custLinFactNeighborY="-12123"/>
      <dgm:spPr/>
      <dgm:t>
        <a:bodyPr/>
        <a:lstStyle/>
        <a:p>
          <a:endParaRPr lang="en-US"/>
        </a:p>
      </dgm:t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6DC71E4-90FB-4386-976B-866E0AE8A1F6}" type="pres">
      <dgm:prSet presAssocID="{647605FC-F579-4EC5-8A35-F58D596FEC50}" presName="tile3" presStyleLbl="node1" presStyleIdx="2" presStyleCnt="4"/>
      <dgm:spPr/>
      <dgm:t>
        <a:bodyPr/>
        <a:lstStyle/>
        <a:p>
          <a:endParaRPr lang="en-US"/>
        </a:p>
      </dgm:t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EDB071F-E8BD-41F8-A475-291AA797E877}" type="pres">
      <dgm:prSet presAssocID="{647605FC-F579-4EC5-8A35-F58D596FEC50}" presName="tile4" presStyleLbl="node1" presStyleIdx="3" presStyleCnt="4"/>
      <dgm:spPr/>
      <dgm:t>
        <a:bodyPr/>
        <a:lstStyle/>
        <a:p>
          <a:endParaRPr lang="en-US"/>
        </a:p>
      </dgm:t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35007D1-23C4-40D0-99D0-D22B4CA9BB62}" type="pres">
      <dgm:prSet presAssocID="{647605FC-F579-4EC5-8A35-F58D596FEC50}" presName="centerTile" presStyleLbl="fgShp" presStyleIdx="0" presStyleCnt="1" custScaleX="118687" custScaleY="116017">
        <dgm:presLayoutVars>
          <dgm:chMax val="0"/>
          <dgm:chPref val="0"/>
        </dgm:presLayoutVars>
      </dgm:prSet>
      <dgm:spPr/>
      <dgm:t>
        <a:bodyPr/>
        <a:lstStyle/>
        <a:p>
          <a:endParaRPr lang="en-US"/>
        </a:p>
      </dgm:t>
    </dgm:pt>
  </dgm:ptLst>
  <dgm:cxnLst>
    <dgm:cxn modelId="{0258DEF1-75B4-4E39-B334-8D845A2E07BE}" type="presOf" srcId="{647605FC-F579-4EC5-8A35-F58D596FEC50}" destId="{1F959420-BFDA-4993-B196-6E797D1A19D8}" srcOrd="0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02FA1995-640B-497C-B566-ADF76E2F81D1}" type="presOf" srcId="{536939C9-BD51-41F2-B0FE-95BA39BEEE0E}" destId="{C5E91083-95B2-459F-B6D1-69CAD87384FF}" srcOrd="0" destOrd="0" presId="urn:microsoft.com/office/officeart/2005/8/layout/matrix1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A4402F2B-FB49-4ECB-A212-3F159F91DB2A}" type="presOf" srcId="{536939C9-BD51-41F2-B0FE-95BA39BEEE0E}" destId="{30D33430-ECDB-42EB-B583-F5B95F592F32}" srcOrd="1" destOrd="0" presId="urn:microsoft.com/office/officeart/2005/8/layout/matrix1"/>
    <dgm:cxn modelId="{360AC9F9-2D12-4B11-9E81-C2B68667D7C0}" type="presOf" srcId="{FA90BF55-C3FD-4F59-90FB-B81EC87C23CB}" destId="{C35007D1-23C4-40D0-99D0-D22B4CA9BB62}" srcOrd="0" destOrd="0" presId="urn:microsoft.com/office/officeart/2005/8/layout/matrix1"/>
    <dgm:cxn modelId="{0808B46E-3B4A-47BE-8908-A6D3C3D52B3F}" type="presOf" srcId="{315BAFAA-7CDB-40B5-9562-844AD8D7946C}" destId="{6163CF4A-46EF-4291-9E98-9A970623ACE2}" srcOrd="1" destOrd="0" presId="urn:microsoft.com/office/officeart/2005/8/layout/matrix1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58F913F4-2915-4467-B551-537C9B6B59D5}" type="presOf" srcId="{315BAFAA-7CDB-40B5-9562-844AD8D7946C}" destId="{3EDB071F-E8BD-41F8-A475-291AA797E877}" srcOrd="0" destOrd="0" presId="urn:microsoft.com/office/officeart/2005/8/layout/matrix1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8583D484-599B-4799-9C6E-84824E843311}" type="presOf" srcId="{DDB6147F-24C8-4836-B61B-71499D25A39B}" destId="{3193A93E-13E9-41CD-8504-7875586B433D}" srcOrd="1" destOrd="0" presId="urn:microsoft.com/office/officeart/2005/8/layout/matrix1"/>
    <dgm:cxn modelId="{DC895CE1-5E67-4A1D-9F4D-0F5FB58D86AB}" type="presOf" srcId="{B850954F-EC3C-4B69-853B-26952905BCDC}" destId="{771DE508-76C1-41E5-9437-66886E9D1E16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1C75B03E-331C-4FE7-804C-329E179BADC3}" type="presOf" srcId="{B850954F-EC3C-4B69-853B-26952905BCDC}" destId="{CD3661D8-9234-465E-9697-923020486A38}" srcOrd="1" destOrd="0" presId="urn:microsoft.com/office/officeart/2005/8/layout/matrix1"/>
    <dgm:cxn modelId="{C1065B17-28DE-418C-A027-9804BD600D8B}" type="presOf" srcId="{DDB6147F-24C8-4836-B61B-71499D25A39B}" destId="{E6DC71E4-90FB-4386-976B-866E0AE8A1F6}" srcOrd="0" destOrd="0" presId="urn:microsoft.com/office/officeart/2005/8/layout/matrix1"/>
    <dgm:cxn modelId="{661F96CF-10E0-495C-BCEE-518963B31AB4}" type="presParOf" srcId="{1F959420-BFDA-4993-B196-6E797D1A19D8}" destId="{2761BBBE-3B86-4D40-A57E-AA0D52BB8B1A}" srcOrd="0" destOrd="0" presId="urn:microsoft.com/office/officeart/2005/8/layout/matrix1"/>
    <dgm:cxn modelId="{20CF9F64-8A98-4B18-BEEF-D81790453A41}" type="presParOf" srcId="{2761BBBE-3B86-4D40-A57E-AA0D52BB8B1A}" destId="{771DE508-76C1-41E5-9437-66886E9D1E16}" srcOrd="0" destOrd="0" presId="urn:microsoft.com/office/officeart/2005/8/layout/matrix1"/>
    <dgm:cxn modelId="{FE3E21F2-8BC3-41CC-83AF-782D8F704630}" type="presParOf" srcId="{2761BBBE-3B86-4D40-A57E-AA0D52BB8B1A}" destId="{CD3661D8-9234-465E-9697-923020486A38}" srcOrd="1" destOrd="0" presId="urn:microsoft.com/office/officeart/2005/8/layout/matrix1"/>
    <dgm:cxn modelId="{54FADFBC-0289-4D4F-B7A8-2F6405DBE201}" type="presParOf" srcId="{2761BBBE-3B86-4D40-A57E-AA0D52BB8B1A}" destId="{C5E91083-95B2-459F-B6D1-69CAD87384FF}" srcOrd="2" destOrd="0" presId="urn:microsoft.com/office/officeart/2005/8/layout/matrix1"/>
    <dgm:cxn modelId="{02B2F181-D9A4-4AF4-9A06-C12307C4DF13}" type="presParOf" srcId="{2761BBBE-3B86-4D40-A57E-AA0D52BB8B1A}" destId="{30D33430-ECDB-42EB-B583-F5B95F592F32}" srcOrd="3" destOrd="0" presId="urn:microsoft.com/office/officeart/2005/8/layout/matrix1"/>
    <dgm:cxn modelId="{9F016BA0-A8A7-4EC4-884F-46DD90783862}" type="presParOf" srcId="{2761BBBE-3B86-4D40-A57E-AA0D52BB8B1A}" destId="{E6DC71E4-90FB-4386-976B-866E0AE8A1F6}" srcOrd="4" destOrd="0" presId="urn:microsoft.com/office/officeart/2005/8/layout/matrix1"/>
    <dgm:cxn modelId="{CCB3B50B-19B6-4898-95E4-CEDD4D603CA6}" type="presParOf" srcId="{2761BBBE-3B86-4D40-A57E-AA0D52BB8B1A}" destId="{3193A93E-13E9-41CD-8504-7875586B433D}" srcOrd="5" destOrd="0" presId="urn:microsoft.com/office/officeart/2005/8/layout/matrix1"/>
    <dgm:cxn modelId="{3A9107B8-7844-460A-9E1C-74B7755AF704}" type="presParOf" srcId="{2761BBBE-3B86-4D40-A57E-AA0D52BB8B1A}" destId="{3EDB071F-E8BD-41F8-A475-291AA797E877}" srcOrd="6" destOrd="0" presId="urn:microsoft.com/office/officeart/2005/8/layout/matrix1"/>
    <dgm:cxn modelId="{93BAB2FC-8E20-402B-881A-6ED3B1B6CA8C}" type="presParOf" srcId="{2761BBBE-3B86-4D40-A57E-AA0D52BB8B1A}" destId="{6163CF4A-46EF-4291-9E98-9A970623ACE2}" srcOrd="7" destOrd="0" presId="urn:microsoft.com/office/officeart/2005/8/layout/matrix1"/>
    <dgm:cxn modelId="{0272CE72-4ABE-4CC1-B83F-B9F132BD0C31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502443" y="-502443"/>
          <a:ext cx="956945" cy="196183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Understanding the world</a:t>
          </a:r>
          <a:endParaRPr lang="zh-TW" altLang="en-US" sz="1400" b="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5400000">
        <a:off x="-1" y="1"/>
        <a:ext cx="1961832" cy="717708"/>
      </dsp:txXfrm>
    </dsp:sp>
    <dsp:sp modelId="{C5E91083-95B2-459F-B6D1-69CAD87384FF}">
      <dsp:nvSpPr>
        <dsp:cNvPr id="0" name=""/>
        <dsp:cNvSpPr/>
      </dsp:nvSpPr>
      <dsp:spPr>
        <a:xfrm>
          <a:off x="1961832" y="0"/>
          <a:ext cx="1961832" cy="956945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Respecting diversity</a:t>
          </a:r>
          <a:endParaRPr lang="zh-TW" altLang="en-US" sz="1400" b="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961832" y="0"/>
        <a:ext cx="1961832" cy="717708"/>
      </dsp:txXfrm>
    </dsp:sp>
    <dsp:sp modelId="{E6DC71E4-90FB-4386-976B-866E0AE8A1F6}">
      <dsp:nvSpPr>
        <dsp:cNvPr id="0" name=""/>
        <dsp:cNvSpPr/>
      </dsp:nvSpPr>
      <dsp:spPr>
        <a:xfrm rot="10800000">
          <a:off x="0" y="956945"/>
          <a:ext cx="1961832" cy="956945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b="0" kern="1200">
              <a:latin typeface="Times New Roman" panose="02020603050405020304" pitchFamily="18" charset="0"/>
              <a:cs typeface="Times New Roman" panose="02020603050405020304" pitchFamily="18" charset="0"/>
            </a:rPr>
            <a:t>Being a communicator and problem sovler</a:t>
          </a:r>
          <a:endParaRPr lang="zh-TW" altLang="en-US" sz="1400" b="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10800000">
        <a:off x="0" y="1196181"/>
        <a:ext cx="1961832" cy="717708"/>
      </dsp:txXfrm>
    </dsp:sp>
    <dsp:sp modelId="{3EDB071F-E8BD-41F8-A475-291AA797E877}">
      <dsp:nvSpPr>
        <dsp:cNvPr id="0" name=""/>
        <dsp:cNvSpPr/>
      </dsp:nvSpPr>
      <dsp:spPr>
        <a:xfrm rot="5400000">
          <a:off x="2464276" y="454501"/>
          <a:ext cx="956945" cy="1961832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400" b="0" i="0" u="none" strike="noStrike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_______________</a:t>
          </a:r>
          <a:endParaRPr lang="zh-TW" altLang="en-US" sz="1400" b="0" i="0" u="none" strike="noStrike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1961832" y="1196181"/>
        <a:ext cx="1961832" cy="717708"/>
      </dsp:txXfrm>
    </dsp:sp>
    <dsp:sp modelId="{C35007D1-23C4-40D0-99D0-D22B4CA9BB62}">
      <dsp:nvSpPr>
        <dsp:cNvPr id="0" name=""/>
        <dsp:cNvSpPr/>
      </dsp:nvSpPr>
      <dsp:spPr>
        <a:xfrm>
          <a:off x="1263300" y="679390"/>
          <a:ext cx="1397064" cy="555109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HK" sz="1400" kern="1200">
              <a:latin typeface="Times New Roman" panose="02020603050405020304" pitchFamily="18" charset="0"/>
              <a:cs typeface="Times New Roman" panose="02020603050405020304" pitchFamily="18" charset="0"/>
            </a:rPr>
            <a:t>Qualities of Global Citizens</a:t>
          </a:r>
          <a:endParaRPr lang="zh-TW" altLang="en-US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290398" y="706488"/>
        <a:ext cx="1342868" cy="50091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AAEB5-F8A0-4208-BC6D-AF5F9AD23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dcterms:created xsi:type="dcterms:W3CDTF">2024-03-28T04:10:00Z</dcterms:created>
  <dcterms:modified xsi:type="dcterms:W3CDTF">2024-03-28T04:15:00Z</dcterms:modified>
</cp:coreProperties>
</file>